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ระบบสารสนเทศทางภูมิศาสตร์</w:t>
      </w:r>
    </w:p>
    <w:p>
      <w:pPr>
        <w:pStyle w:val="Date"/>
      </w:pPr>
      <w:r>
        <w:t xml:space="preserve">วันพุธที่</w:t>
      </w:r>
      <w:r>
        <w:t xml:space="preserve"> </w:t>
      </w:r>
      <w:r>
        <w:t xml:space="preserve">29</w:t>
      </w:r>
      <w:r>
        <w:t xml:space="preserve"> </w:t>
      </w:r>
      <w:r>
        <w:t xml:space="preserve">มกราคม</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สวัสดีนะคะ ก่อนอื่น ให้เด็ก ๆ เปิดโปรแกรม Adobe Illustrator นะคะ แล้วก็เปิด Web Browser นะคะ ถ้าใครเปิดเว็บเบาร์ให้ค้นหาโดยใช้คำว่า Background ValenValentine Day ใช้คำค้นนี่นะคะ Background Valentine Day ถ้าใครเข้ามา หา Background ได้แล้วให้เลือกภาพที่แบล เอาไปใช้งาน 1 ตัวนะคะ เลือกอันไหนก็ได้ แล้วแต่ ก็คือมีแต่ภาพที่เป็นพื้นหลังเป็นหัวใจ ไม่ต้องข้อความอะไรอยู่ในภาพนั้น สัก 1 อัน ให้ Copy หรือ ดาวนรูปภาพนั้นไปไว้นะคะ ทีนี้ ในสัปดาห์นี้นะคะ ในสัปดาห์นี้หัวข้อที่เราจะเรียนกันนะคะ ก็จะเป็นการสร้างข้อความ ข้อความในที่นี้ก็คือ จะเป็นลักษณะของ Text Graphic นะคะ ก็คือ Text ธรรมดา กับ Text Graphic นะคะ เพื่อจะนำไปใช้ตกแต่งนั่นเองนะคะ เพราะว่าอะไร เพราะว่าการสร้างงาน Graphic นอกจากใช้รูปประกอบแล้ว รูปหรือภาพอะไรก็แล้วาดอะไรก็แล้วแต่นี่ มันก็ต้องมีข้อความใช่ไหมคะ เหมือนทำสติ๊กเกอร์ LINE บางอันเขาก็จะมีข้อความประกอบใช่หรือเปล่านะคะ เพราะฉะนั้น ข้อความนี้มีประโยชน์อย่างไร เพื่ออธิบายใช่ไหม ใช้เพื่ออธิบายภาพ หรือ รูปของเรานะคะ 2. ก็คือใช้เพื่ออะไรล่ะ เป็นหัวข้อก็ได้ ใช้สำหรับเป็นการสร้างหัวข้อหรือชื่อเรื่องก็ได้นะคะ หรือใช้เป็นเนื้อหา ทำเป็นเนื้อหาก็ได้นะคะ สำหรับหัวข้อที่จะเรียนในวันนี้ ก็พูดถึงรูปตัวอักษรนะคะ รูปแบบตัวอักษรในที่นี้หมายถึงตัวอักษรที่เราจะสร้าง โดยใช้โปรแกรมนะคะ ไม่ใช่รูปแบบตัวอักษรใน Word อย่างนี้ อันนั้นมันสร้างมาแล้วนะคะ รูปแบบตัวอักษรฟ้อนต์นั่นเองนะคะ เช่น ฟ้อนต์ ไทยสารับัอย่างนี้นะคะ กับ Font Thainiramit ลักษณะและรูปแบบของตัวอักษรมันก็จะไม่เหมือนกันนะคะ แต่อันนี้จะเป็นรูปแบบตัวอักษรเราจะใช้โปรแกรมในการสร้างขึ้นมานะคะและหัวข้อต่อมา เราสามารถทำภาพไปใส่ในตัวอักษรได้ ทำอย่างไร ภาพไปใส่ลงในตัวอักษร และหัวข้อสุดท้ายของสัปดาห์นี้นะคะ การปรับแต่งตัวอักษร ทำไมต้องปรับแต่งตัวอักษร มันแตกต่างอย่างไรกับตัวอักษรปกติ ตกแต่งหรือปรับแต่งแล้วมีอะไรขึ้นนะคะ เดี๋ยวเรามาดูกันนะคะ สิ่งแรกเลยนะคะ ในหัวข้อแรกก็คือรูปแบบตัวอักษร รูปแบบของตัวอักษร ในสัปดาห์นี้ โปรแกรมที่เราใช้บอกแล้วว่า คือ illustrator เพราะฉะนั้น ที่สามารถทำใน Illustrator นี่ เขาแบ่งออกเป็น 3 แบบ หรือ 3 ประเภทนะคะ แบบแรกเขาจะเรียกว่า Point Type ตัวอักษรแบบ Point Type นะคะ แบบที่ 2 ตัวอักษรแบบ Area Type ตัวอักษรแบบ Area Type และตัวที่ 3 ตัวอักษรแบบ Type on tag3 แบบเป็นอย่างไร หรือต่างกันอย่างไร เดี๋ยวเรามาดูนะคะ ในหัวข้อต่อไปเลยนะคะ ที่แบบแรกก่อน ตัวอักษรแบบ Point Type Point Type ให้ดูที่ภาพ ให้ดูที่ภาพนะคะ เห็นไหมคะ ก็จะมีตัวอักษรวางอยู่บนพื้นหลังหรือว่าในของ illustrator นี่ พื้นที่ ที่ทำกราฟิกนี่ เขาจะเรียกว่า Artboard นี่นะคะ ก็คือ ในพื้นที่การทำงานนะคะ ที่เราจะสร้างตัวอักษรขึ้นมานะคะ ใน Illustrator มันจะพื้นที่นั้นว่า Artboard อาร์ตบอรนี่ เป็นการพิมพ์ พิมพ์ธรรมดานี่ พิมพ์ตัวอักษรนี่ แต่ละคำ พิมพ์เป็นคำ ๆ นะคะ ลงไปใน Artboard ก็คือใช้วิธีการพิมพ์ เราต้องพิมพ์ใช้วิธีการพิมพ์ ตัวอักษรแบบ Point Type เหมาะกับข้อความที่ไม่ยาวมาก เห็นไหมคะ ใช้ทำสำหรับข้อความที่ไม่ยาวมาก เช่น หัวเรื่อง เพราะอะไร หัวเรื่องจะไม่ยาวมาก จะเป็นสั้น ๆ อย่างวันนคำว่า เหมือนวันนี้หัวเรื่องของเรา คือ Text Graphic หัวเรื่องก็คือ พูดเกี่ยวกับการทำตัวอักษรนั่นเองนะคะ เป็นลักษณะข้อความที่ไม่ยาวมาก หรือเป็นหัวเรื่องหรือข้อความที่เราเน้นการตกแต่งนะคะ นี่คือลักษณะตัวอักษรแบบที่ 1 เดี๋ยวพอจบเนื้อหาที่บรรยายแล้ว เราจะพาทำนะคะ ให้ดูรูปแบบต่อไปก่อนนะคะ รูปแบบตัวอักษรแบบที่ 2 นะคะ ตัวอักษรแบบ Area Type Area ก็คือพื้นที่ ก็คือเป็นการพิมพ์ พิมพ์ข้อความเหมือนกัน ยังพิมพ์อยู่นะคะ แต่ให้อยู่ในพื้นที่ที่กำหนดนะคะ เช่น พิมพ์ให้อยู่ในพื้นที่สี่เหลี่ยม ความว่าข้อความที่เราพิมพ์ จะไม่ออกนอกพื้นที่นั้นนะคะ นอกจากพื้นที่สี่เหลี่ยมแล้ว เพราะฉะนั้นรูปทรงต่าง ๆ ที่มีอยู่ในเครื่องมือของโปรแกรม illustrator เราสามารถพิมพ์ให้อยู่ในพื้นที่นั้นได้หมด ไม่ให้ออกจากพื้นที่ เช่น รูปทรงของ Polygon หรือรูปหลายเหลี่ยมนะคะ ถ้าเราสร้าง แล้วเราพิมพ์โดยใช้ลักษณะ Area Type ข้อความมันก็จะอยู่ในรูปทรงนั้น มันจะไม่ออกนอกรูปทรงนะคะ ลักษณะตัวอักษรแบบ Area Type เหมาะกับการใช้ในข้อความที่เป็นเนื้อหา เนื้อหาที่ต้องการให้มีจุดเด่นว่ามีอยู่ในรูปทรงนี้นะคะ ก็คือเนื้อหายาว ๆ หน่อยนะคะ มีหลายบรรทัด แล้วจัดให้อยู่ในรูปทรงที่กำหนด เราก็จะเลือกทำการสร้างแบบอักษรที่เรียกว่า Area Type นะคะ และมาดูรูปแบบของตัวอักษรแบบที่ 3 กันนะคะ ส่วนของตัวอักษรแบบที่ 3 เราเรียกว่า ตัวอักษรแบบ Type on Path ถ้าแปลตัวภาษาอังกฤษนี่ Type นี่ก็คือ พิม์พ On บนนะคะ Patch หรือ..ก็คือพิมพ์ตัวอักษรนี่ไปตามเส้นนะคะ ไปตามเส้นที่เรากำหนดหรือเราสร้างขึ้น ในตัวอย่างนี้ เป็นลักษณะของเส้นโค้ง เมื่อพิมพ์แล้วตัวอักษรมันก็จะโค้งไปตามเส้นที่กำหนดนะคะ ทีนี้เดี๋ยวจะให้ดูตัวอย่างของตัวอักษรที่กล่าวมาในแต่ละรูปแบบนะคะ แบบแรกนะคะ แป็บหนึ่งนะคะ ภาพกำลังโหลดต้องรอก่อน ช้าหน่อยยังไม่ขึ้น แบบนี้เห็นไหมคะ ลักษณะก็คือ เป็นแบบ Type on Path สังเกตว่า ข้อความเห็นไหมคะ ข้อความจะโค้งไปตามรูปนะคะ หรือ หรืออยู่ในรูปทรง เช่น รูปโบว์อย่างนี้นะคะ หรืออยู่ในรูปวงกลม Type on Path นะคะ กับ Area Type ในตัวอย่างนี้มี 2 แบบนะคะ อยู่ในพื้นที่ สัญญาณเราหรือสัญญาณทางนู่น ตอนนี้สัญญาณกระตุก ของเรา หรือของเขา ปิดแล้วเปิดใหม่ไหม เดี๋ยววางสายแล้วจะโทร. เข้าไปใหม่นะคะ คือสัญญาณกระตุกค่ะ ลักษณะตัวอย่าง ในรูปทรง</w:t>
      </w:r>
    </w:p>
    <w:p>
      <w:pPr>
        <w:pStyle w:val="BodyText"/>
      </w:pPr>
      <w:r>
        <w:t xml:space="preserve">[เสียงสัญญาณ] แล้วก็อีกแบบหนึ่ง แบบแรกที่บอกว่าเป็น Point Point Type นะคะ ก็คือ เป็นข้อความสั้น ๆ ที่วางบน Art Board หรือบนพื้นที่ทำงาน เช่น เหมือนเกี่ยวกับหัวข้อ Valentine Day อย่างนี้นะคะ หรือ ก็จะเป็นข้อความที่วางในหัวข้อหรือ หรือวางแบบนี้ เห็นไหมคะ เห็นไหม วางทั้งในรูปทรงแต่ก็มีหลายแบบ เราอาจจะเอาลักษณะรูปแบบตัวอักษรทั้ง 3 แบบนี่ ผสมอยู่ในงานชิ้นเดียวหันได้ อยู่ที่เข้าเรียกว่าอะไรล่ะ อยู่ที่ไอเดียของคนทำเองด้วยนะคะ สามารถเหมือนให้มีในวงกลมใช่ไหม แล้วก็เอาข้อความลงเอาหัวข้อเข้าไว้ในวงกลมก็ได้ อย่างนี้เป็นต้นนะคะ สิ่งแรกที่เด็ก ๆ ควรจะมีก็คือ 1. เมื่อกี้บอกแล้วให้ค้นหาภาพพื้นหลังที่เป็นรูป Background Valentine เกี่ยวกับ Valentine หัวใจอะไรพวกนี้ เดี๋ยวจะพาทำสัก 1 ภาพนะคะ เหมือนตัวอย่างนี้นะคะ เลือกมา ไม่ต้องมีข้อความให้มีแต่พื้นหลังน่ะ นึกออกนะ อาจจะต้องแบ่งพืเป็น Background ข้างหลัง เราจะได้ไม่ต้องสร้างใหม่ ไม่อย่างนั้นจะเสียเวลา ไปยืมเขามาใช้ก่อน โอ.เค. เมื่อได้แล้วนะคะ เราก็จะเริ่มเข้าสู่กระบวนการ ผลิตภาพกันแล้วทีนี้ นะคะ เมื่อกี้ให้เปิดโปรแกรมแล้ว ใครยังไม่เปิดโปรแกรม illustrator ไม่อย่างนั้นจะช้า ถ้าเปิดมาแล้วนะคะให้คลิกที่ช่องเครื่องมือ ที่ชื่อว่า Type Tool Type Tool จะมีลักษณะเป็นรูปตัว T เห็นไหม แถบเครื่องมือมันจะอยู่ที่ ถ้าใครเปิดโปรแกรมแล้วนะคะ ถ้าใครเปิดโปรแกรมแล้ว ถ้าใครเข้ามาหน้านี่ก็คือ กดแล้วก็เลือกสร้างใหม่ใช่ไหมคะ File New นะคะ ขนาดพื้นที่ Art ธรรมดาก่อนนะคะ จะช้านิดหนึ่งนะคะ ถ้าเครื่องใคร เลือกเป็น A4 นะคะ ขนาด Size แล้วเลือกขนาด A4 แล้วก็เลือกให้ เลือกกระดาษเป็นแนวนอน ไม่เอาแนวตั้งนะคะ เลือกกระดาษเป็นแนวนอน กำหนดรูปแบบแนวนอน ขนาด A4 แนวนอนนะคะ ถ้าใครกำหนดแล้วกด OK ค่ะ เราก็จะได้พื้นที่หรือ ที่เราจะสร้า1 อันนะคะ มาดูหัวข้อที่เราจะทำ ก่อนอื่นจะอธิบายก่อน เครื่องมือที่ชื่อว่า Type Tool นี้ นี่อยู่ที่แถบเครื่องมือทางด้านซ้ายมือนะคะ ทางด้านซ้ายมือที่เป็นรูปตัว T คลิกเข้าไป 1 ครั้ง มันจะขึ้น มันจะมีป๊อบอับขึ้นมา อธิบายลักษณะเครื่องมือแต่ละตัวก่อนะคะ แบบแรก ที่เป็นตัว T เฉย ๆ ตัวบนสุด ตัวนี้ก็คือ Type Tool ก็คือ Type Tool ตัวแรกนี่ ก็คือสร้างตัวที่ไปตามแนวนอน แนวนอนนะคะ ถ้าแบบที่ 2 แบบที่ 2 นะคะ Area Type Tool มีชื่อว่า Area Type Tool ตอนนี้อยากให้เด็ก ๆ ทุกคนนะคะ คลิกที่แถบเครื่องมือที่อยู่ทางซ้ายมือ ที่เป็นรูปตัว T 1 ครั้งให้มันขึ้น ให้มันขึ้น ตัว T แล้วก็มี Text Tool Area Type Tool ขึ้นมา ใครยังไม่คลิกจะได้ไปพร้อมกัน จะได้ฟังที่อธิบายว่าแต่ละ Tool นะ Tool แต่ละตัวของการทำตัวอักษรนี่มีอะไรบ้างนะคะ เดี๋ยวขอเดินดูแป๊บหนึ่งนะคะ นะคะ ดูนะคะ ดูไปตามสไลด์ด้วยนะคะ ตัวที่ 1 เห็นไหมคะ แถบ Tool ตัวที่ 1 เรียกว่า Type Tool มันหมายถึง การพิมพ์ ถ้าเราเรียกตัวนี้เวลาเราพิมพ์นี่ข้อความมันจะไปตามแนวนอนเท่านั้นนะคะ มาดูแถบเครื่องมือตัวที่ 2 เครื่องมือตัวที่ 2 ที่ชื่อว่า ไหนล่ะ เมาส์เราหายไปไหน ที่ชื่อว่า Area Type Tool นะคะ ก็คือ เมื่อต้องการสร้างตัวอักษรที่อยู่ในกรอบ ในกรอบของรูปทรงหรือวัตถุน่ะค่ะ เราต้องมาคลิกที่ Area Type Tool นะคะ ถ้าเรียกตัวนี้ ตัวอักษรที่สร้างอยู่ในวัตถุจะสร้างอยู่ในแนวนอนเสมอนะคะ และมาดูที่เครื่องมือตัวที่ 3 Type on Path Type on Path Tool นะคะ นะคะ ก็คือ การพิมพ์ตัวอักษร หรือตัวอักษรที่เราพิมพ์นี่มันจะไปตามเส้นทางที่เรียกว่า Path นี่นะคะ เราทำเส้นโค้ง ตัวอักษรมันก็จะโค้่นึกออกนะ ถ้าเราทำเส้นเป็นอะไรล่ะ เป็นยึก ๆ ยัก ๆ เหมือนสลับฟันปลาอย่างนี้นคะมันก็จะวิ่งไปตามเส้นที่เราสร้างขึ้นมานะคะ แต่เราจะต้องเลือก ใช้ตัวนี้ การพิมพ์แต่ละรูปแบบจะไม่เหมือนกัน มาดูแบบที่ 4 ตัวอักษร ลักษณะเครื่องมือแบบที่ 4 Vertical Type Tool เมื่อใดที่เราต้องการสร้างตัวอักษรที่พิมพ์แนวตั้งก็คือพิมพ์เรียงจากข้างบนให้เราคลิกที่ Vertical Type Tool นะคะ ให้เราเลือกตัวนี้ มันจะพิมพ์ตัวอักษรเรียงลงมาจากข้างบนลงไปข้างล่าง เช่น คำว่า</w:t>
      </w:r>
      <w:r>
        <w:t xml:space="preserve"> </w:t>
      </w:r>
      <w:r>
        <w:t xml:space="preserve">“</w:t>
      </w:r>
      <w:r>
        <w:t xml:space="preserve">ที่</w:t>
      </w:r>
      <w:r>
        <w:t xml:space="preserve">”</w:t>
      </w:r>
      <w:r>
        <w:t xml:space="preserve"> </w:t>
      </w:r>
      <w:r>
        <w:t xml:space="preserve">ตรงก็จะลงมาที่บรรทัดต่อมา ตรงลงมาไปตามแนวบนลงล่างนะคะ เห็นไหม ลักษณะจะมีลูกศรชี้ให้ดูด้วย ว่าลักษณะการเรียงตัวอักษรจะเป็นเรียงจากข้างบนมาเช่นเดียวกันกับเครื่องมือต่อมา Vertical Area Type Tool นั่นหมายถึง เราอยากให้ตัวอักษรที่สร้างอยู่ในพื้นที่นี่นะคะ พิมพ์เป็นลักษณะแนวตั้ง ข้างข้างบนลงข้างล่าง เราก็เลือกใช้ Vertical Area Type Tool เราจะต้องมาเลือกใช้ตัวนี้ พอตัวอักษรที่มันปรากฏขึ้นมันก็จะเรียงเป็นแนวตั้งไป อันนี้ให้นึกถึงภาษาจีน ภาษาญี่ปุ่น นะ จีนกับญี่ปุ่น เวลาเขาใช้ตัวอักษรเขาจะเรียงจากบนลงล่าง อ่านไปตามแนวอย่างนี้นะคะ และตัวสุดท้ายไหนล่ะ เมาส์ หาเมาส์ตัวเองไม่เจอ Vertical Type on Path Tool ตัวนี้ก็คือ พิมพ์เหมือนกัน พิมพ์ตัวอักษรนะคะ แต่ลักษณะการเรียงของตัวอักษรมันจะเป็น แนวข้อความมันจะเปลี่ยน มันจะไปเป็นตามแนวนอน ก็คือจะเป็นตามแนวตั้ง แล้วก็ไปตามเส้น เดี๋ยวเราจะมาทำให้ดูเปรียบเทียบแต่ละอย่างเลยนะคะ อันดับแรก เริ่มไปที่โปรแกรมค่ะ ไปที่โปรแกรมของเรานะคะ แล้วให้… เลือก ๆ ภาพพื้นหลังน่ะค่ะ ภาพพื้นหลังที่เราไป Save มาไว้นะคะ จำได้นะคะ ภาพพื้นหลัง เป็นรูปหัวใจ วิธีการจะเปิดภาพพื้นหลังนั้น ให้คลิกที่ Menu File เมนู File นะคะ แล้วเลือก Brown in Bridge นะคะ Brows inBridgs คลิก 1 ครั้งเพื่อเลือกนะคะ เดี๋ยวมันจะเปิดโฟล์เดอร์หน้าต่างขึ้นมาให้แป๊บหนึ่ง ไม่เปิดให้ผมน่ะ ทำไมไม่เปิดให้ผมล่ะ หรือรออยู่ อยู่ไหนรูปอยู่ไหน ไม่ขึ้นเสียด้วเดี๋ยวนะครับ ถ้าใช้ตัวนี้ไม่ได้ ปกติมันก็เปิดตัวนี้นี่ รอแป๊บหนึ่งนั่นเอง ถ้าเลือกตัวนี้ก็คือ ในกรณีที่นำภาพนะคะ มาใช้ ต้องใช้เมนู File นะคะ แล้วก็เลือก หน้าต่าง หายไปไหนแล้ว หน้าต่างแบบนี้ขึ้นมานะคะ เราก็ไปที่ Picture เพราะโดยปกติเราจะเก็บภาพไว้ที่ Picture ก็ไปหาดูว่าเราเก็บภาพไว้ที่ไหน แล้วเลือกภาพที่เราจะใช้ ดูนะคะ ๆ วิธีการเอาภาพมาใช้ รอแป๊บ ถ้ากดแล้ว มันยังไม่ขึ้น รอ ต้องรอหน่อย โปรแกรมกำลังไปเปิด วิธีการก็คือ พอเราคลิกที่ภาพนั้นแล้วลากลงไปวางบน Artboards ของเรานะคะ โอ.เค. ไหมคะ ก็จะปรากฏภาพพื้นหลังที่เราจะเอามาใช้ ถ้าใครวางได้แล้วก็ปิดตรงหน้าต่าง ไปของใครยังไม่ขึ้นก็รอแป๊บหนึ่งนะคะ อันนี้วางได้แล้วนะค เราก็จัดตำแหน่งนะคะ จัดวางตำแหน่งให้สวยงาม ขยายหน่อยก็ได้ ขยายพื้นที่หน่อยก็ได้ วางไม่ได้ ขึ้นหรือยัง Aปัญหาเมื่อกี้เจอ บางคนตอนไป Save ภาพจากเว็บ ที่เซฟควรจะเป็นไฟล์นามสกุลภาพ ระวังด้วยนะ บางคนสถานะมันขึ้นไฟล์เว็บ มันก็จะดึงมาใช้ไม่ได้ มันก็จะกลายเป็นไปเปิดเว็บนะคะ มันไม่ได้เปิดไฟล์รูป ใหม่ เซฟใหม่นะคะลูก เช็กด้วย ๆ ก่อนจะ Save น่ะค่ะ ที่เป็นไฟล์ภาพ ไม่ใช่ไฟล์นามสกุลเว็บ ต้องเป็นไฟล์นามสกุล JPG นะคะ อีกกรณีหนึ่งนะคะ ถ้าใครเปิดใช้ Artboardsก็ให้เลือกเมนู FiOpen ธรรมดา เมนูไฟล์ Openแล้วก็ไปเปิดไฟล์ภาพนั้นมานะคะ โอ.เค. นะคะ ใครยังเปิดไม่ได้อีก มีไหมเอ่ย ไหนใครยังเอารูปลงไปวางใน ArtBoards ไม่ได้คะ ยกมือ เหลืออีก 2 คน แป๊บหนึ่งนะคะ โอ.เค. ได้พื้นที่ที่จะวางแล้วนะคะ ตัวแรกเรามาลองที่ข้อความแรกนะคะ ไปที่ Tool ลองพิมพ์แบบแรกก่อน วางให้มันครบทั้ง 6 แบบเลยนะคะ แบบที่ 1 คลิก 1 ครั้ง สังเกตเมาส์จะเปลี่ยนเป็นรูปตัว Tเห็นไหมคะ คลิกลงไปที่รูปข้างบนก่อนก็ได้นะคะ คลิก 1 ครั้ง พิมพ์ข้อความ เช่น ไม่เช่นล่ะ พิมพ์เลย Valentine Day ดูนะคะ พิมพ์คำว่า Valentine Day เดี๋ยวขยายพิมพ์หรือยัง ใครพิมพ์แล้ว วิธีการขยายขนาดตัวอักษร ก็คือเรา ที่ขอบของข้อความ มันจะมีให้ย่อขยายได้นี่ เอาตัวใหญ่ ๆ ก่อน อันนี้อาจารย์ต้องทำตัวใหญาเด็ก ๆ จะได้เห็น นี่คือแบบที่ 1 ใช่ไหม ใช้ Type Tool แบบที่ 1 เดี๋ยวเลื่อนรูปลงมาก่อนนะคะ ขอพื้นที่สำหรับโชว์ข้อความก่อน สี เปลี่ยนสีข้อความนะคะ คลิกทีช่องสี เห็นไหมคะ ข้างบนก็ได้ แต่ตัวเลื่อก ตัวเลือกช่องสีก็จะน้อย Valentine ก็สีแดง อย่างนี้เป็นต้น หรือเลือกที่ Tool เครื่องมือ Field ช่องสี 2 สีนี่นะคะ เห็นไหมคะ อยู่ด้านล่าง 2 ตัวนี้ ถ้าเราดับเบิลคลิกเข้าไป สามารถปรับโทนสีให้อ่อนลงก็ได้ สีแดงอ่อน ๆ ปรับสีได้นะคะ อยากได้เข้มอยากได้อ่อน ไม่เอาสีแดง อยากได้สีชมพูด ก็เปลี่ยนสีเป็นสีชมพูนะคะ ก็เปลี่ยนสีตรงนี้นะคะ โอ.เค. ออกจะม่วง เดี๋ยว ๆ หาชมพูให้ก่อน ชมพู ชมพูบานเย็นกันไปเลย อย่างนี้เป็นต้น นะคะ เปลี่ยนสีอย่างไร เห็นไหมมันจะมีแถบเครื่องมือข้างบน อย่างนี้กับแถบเครื่องมือด้านข้างนี่ ที่มีคำว่า Fill น่ะค่ะ กับ… หรือในกรณีที่ถ้าไม่มาใช้นะคะ ให้ไปที่เมนูที่ชื่อว่า Window นะคะ แล้วให้เปิดหน้าต่างที่ชื่อว่า Color เห็นไหมคะ ขึ้นมาไว้เลย ชื่อว่า Swatches Panel ที่ชื่แว่า Swatches นะคะ 2 ตัวนี้ไว้เลย เห็นไหมคะ Swatches กับ อันหนึ่ง Swatches อันหนึ่ง Swatches Swatches แล้วก็อีกตัวหนึ่งก็คือ Color นะคะ 2 ตัว ไหนล่ะ นี่ทำไมมันตัวนี้มันให้ขึ้นแค่อันเดียว เห็นไหมคะ เราสามารถเลือกโทนสีได้ด้วยนะคะ ถ้าเลือกแบบนี้นะคะ เลือกอ่อน แก่ ไล่ไป เดี๋ยวนะคะ เครื่องกำลังประมวลผล เครื่องกำลังเปลี่ยนสีนะคะ ยัง Not Responding ใครยังหาจุดเปลี่ยนสีไม่ได้ยกมือนะคะ เดี๋ยวไปดูให้ เจอแล้วนะ อันนี้ คือ Type Tool แบบที่พิมพ์ไปตามแนวนอนเห็นไหมคะ การตัดขนาดตัวอักษร ก็คือ เลือกตรงใช้เครื่องมือที่ชื่อว่า Select Selection ลูกศรสีดำค่ะ เลือกแล้วก็ปรับเพิ่มขนาด ลดขนาดได้ เปลี่ยน Font ก็คือเปลี่ยนรูปแบบนี่ ก็คืออยู่ตรงแถบเครื่องมือข้างบนนะคะ เลือกที่เป็นชื่อ Font หรือ Character นี่ เห็นไหม พอคลิกเลือกมันจะมีรูปแบบตัวอักษร เราสามารถเปลี่ยนรูปแบบได้ เลือกได้ เห็นไหมคะ อยากได้ ฟรุ้งฟริ้งขนาดไหนลองเลือกนะคะ นี่คือใช้ Type Tool นะคะ มาลองตัว Tool ที่ 2 ที่ชื่อว่า Area Type Tool Area Type บอกแล้วว่าทำในพื้นที่ใช่ไหม ก่อนอื่นเราต้องสร้างลักษณะพื้นที่ก่อนนะคะ สร้างรูปทรง พื้นที่หรือรูปทรงนั่นเองนะคะ Area ก็คือพื้นที่หรือรูปทรงนะคะ ใช้เครื่องมือที่ชื่อว่า อยากได้รูปทรงอะไรครับ เอาหัวใจไหม เรามาทำหัวใจกันก่อนนะครับ หัวใจเกิดจากอะไรครับ วงกลม 2 วงซ้อนกัน ดูนะครับ วงที่ 1 ให้ไซซ์เท่ากันเลยนะ ก่อนอื่นเด็ก ๆ สร้างวงกลม วงที่ 1 เสร็จแล้วกด Ctrl+C เพื่อ Copy แล้วก็กด Ctrl+V เพื่อวาง เราจะได้วงกลม 2 วง ใช่ไหมคะ ที่มีขนาดเท่ากันแล้วเลื่อนวงกลมวงที่ 2 ให้มาอยู่ตำแหน่งเดียวกับ… ก็คืออยากได้อะไรล่ะ อยากได้ตรงเว้า ๆ ของหัวใจเยอะไหมนึกออกนะ ตรงโค้งน่ะ จะเอามากหรืแการเลื่อนตำแหน่งของวงกลมเห็นไหมคะ นึกออกนะ ใช่ไหม ปรับให้ได้ 2 วงแล้วใช่หรือเปล่า โอ.เค. นะคะ เสร็จแล้ว อีกชิ้นส่วนหนึ่ง ก็คือ เลือก Polygon Tool แล้วทำรูปสามเหลี่ยม 1 อัน Polygon คลิก 1 ครั้ง เลือก พิมพ์ตรงช่อง Size ว่าอะไรคะ ใช่ไหมคะ นี่ แล้วเราทำอย่างไรคะ สามเหลี่ยมมันกลับหัว หมุน เอาสามเหลี่ยมไว้แบบนี้ก่อนนะ เห็นหรือยัง เห็นหัวใจหรือยัง เดี๋ยวเราจะตัดเอาเฉพาะส่วนหัวใจนะครับ ตอนนี้ ตอนนี้เด็ก ๆ มีอะไรบ้าง มีสามเหลี่ยม 1 อันแล้วใช่ไหมคะ มีวงกลม 2 อันแล้ว สามเหลี่ยมตรงไหน Polygon ไง เลือก Polygon Polygon Tool กด 1 ครั้ง คลิกลงไปบน Art Bort เป็นเลข 3 ลักษณะสามเหลี่ยม มันจะได้สามเหลี่ยมหัวแหลม ๆ อยู่ข้างบนใช่ไหม เราก็หมุนให้หัวมันมาอยู่ข้างล่าง ก็จะได้รูปสามเหลี่ยมอย่างนี้มา 1 อันนะคะ นะคะ ๆ เดี๋ยวค่อยประกอบหัวใจ ทีนี้เดี๋ยวจะตัดหัวใจนะคะ จะตัดมุมบนของหัวใจโดยใช้อีกตัวหนึ่งช่วย ให้สร้างรูปสี่เหลี่ยมผืนผ้า ที่มีขนาดเท่าครึ่งหนึ่งของหัวใจ เห็นไหม นะคะให้รูปสี่เหลี่ยมผืนผ้าเท่าขนาดวงกลมที่เราทำไว้ เห็นหรือเปล่า โอ.เค. ไหม เสร็จแล้ว ได้รูปอย่างนี้ยัง ใครยังไม่ได้รูปแบบนี้ ที่มีวงกลม 2 วงซ้อนกัน เด็ก ๆ จะต้องได้ภาพวงกลม 2 วง ซ้อนกันนะคะ แล้วก็มีรูปสี่เหลี่ยมวางตรงกลางระหว่างวงกลมที่ซ้อนกัน โอ.เค. ไหม เดี๋ยวจะพาตัด เพื่อจะเอาหัวใจข้างบน ถ้าใครทำไม่ได้ทันเด็ก ๆ ดูนะคะ ถ้าใครทำตามไม่ทัน ยกมือด้วย จะได้เดินไปดูให้ อันดับแรกคือสร้างวงกลมจากรูปทรง เห็นไหมคะ วงกลม 2 วงเท่า ๆ กันแล้วนำวงกลม 2 วงมาวางซ้อนกัน นะคะ โดยที่ตรงส่วนโค้งที่เป็นรูปหัวใจน่ะ เด็ก ๆ อยากได้โค้งมากโค้งน้อยก็อยู่ที่การซ้อนกันวงกลม นะคะ เมื่อได้วงกลมซ้อนกันแล้ว ให้สร้างรูปที่เหลี่ยมที่มีขนาดความกว้างเท่ากับพื้นที่ 2 อัน แล้วนำไปวางตรงกลางของภาพนั้น ของภาพวงกลมที่ซ้อนกันนะคะ เสร็จแล้วทำรูปสามเหลี่ยม 1 รูป โดยสร้างจากเครื่องมือที่ชื่อว่า Polygon Tool ก็คือรูปหลายเหลี่ยมนะคะ คลิกเลือกที่ Polygon 1 ครั้ง แล้วกดวางบนพื้นที่ ๆ เราสร้าง กดคลิกเมาส์ 1 ครั้ง แล้วให้พิมพ์เลข 3 ลงไปตรงช่อง ก็จะได้รูปสามเหลี่ยมที่เป็นหัวแหลม ๆ อยู่ข้างบนนะคะ หมุนรูปให้หัวสาวเหลี่ยมแหลม ๆ น่ะ กลับลงมาไว้ด้านล่าง ตอนนี้เด็ก ๆ จะต้องได้ภาพที่มีวงกลม สามเหลี่ยม แล้วก็สี่เหลี่ยม โอ.เค. ไหม ชิ้นส่วนครบ ที่นี้จะตัวหัวใจนะคะ ให้เด็ก ๆ นะคะ ให้นักศึกษาเลือกแถบเครื่องมือที่เป็นรูป แล้วคลิก คลิกเมาส์ค้าง แล้วลากให้ครอบทั้งวงกลมแล้วก็รูปสี่เหลี่ยมแบบนี้ ต้องครอบวงกลมกับรูปสี่เหลี่ยมที่เรานสร้าง เสร็จแล้วคลิกขวา เลือก Make… ขอโทษ ตัดผิดมุมได้เหมือนกันแล้วค่อยหมุน หมุนหัวใจนะหมุนหัวหมุนหัวใจตัวเอง ใช่ไหม แล้วเอาอะไร เอาสามเหลี่ยมไปต่อ ขยายสามเหลี่ยมให้เท่ากับหัวใจเราใช่ไหม สามารถยืดได้หดได้ เอาใหม่ดูดี ๆ Ctrl+Z Copy ทำไม ไม่อย่างนั้นจะทำทำไม มันเอาไปใช้งานได้ ถ้ามักง่ายขนาดนั้นก็ไม่ต้องเรียน ออกจากห้องไปเลย ถ้าไม่คิดอยากเรียนก็ ดูนะคะ เอาใหม่นะคะ ย้อน เราจะต้องทำอะไรคะ เลือกใช่ไหม เลือกทั้ง วิธีการเลือกก็คือ กดแถบเครื่องมือที่ชื่อว่า Selection Tool ที่เป็นลูกศรสีดำ ไว้ 1 ครั้ง แล้วลากเมาส์เพื่อให้ครอบทั้งวงกลม และอะไรคะ และรูปสี่เหลี่ยมใช่ไหม ต้องให้มันครอบทั้ง 2 ชิ้นน่ะลูก ถ้าไม่ครอบทั้ง 2 ชิ้น เวลาตัด มันจะตัดไม่ได้ โอ.เค. ไหม นะคะ พอมันขึ้นลักษณะที่ครอบแล้วมีรูป เห็นไหมคะ รูปของวงกลมและสี่เหลี่ยมขึ้นมา คลิกขวานะคะ คลิกเมาส์ขวาน่ะค่ะ แล้วมันจะมี Pop-Up ขึ้นมา ให้เลือกคำว่า Make ถ้าไม่อยากให้กลับหัว ดูนะคะ วิธีการเราก็เลื่อนสี่เหลี่ยมขึ้นไปข้างบนแบบนี้ นะคะ เลื่อนสี่เหลี่ยมขึ้นไปข้างบนเหมือนเดิม ถ้าไม่อยากคลิกวนอีกรอบหนึ่ง โอ.เค. ไหม แค่นั้นเองหลักการไม่มีอะไรพิศดารแล้วทำอะไร เอาสามเหลี่ยมมาต่อ ใช่หรือเปล่า คือเมื่อไม่เคยใช้ มันก็จะใช้งานยาก หัด พอหัดใช้แล้วทำบ่อย ๆ เดี๋ยวมันก็ใช้ได้เองนะคะ ไม่ใช่ว่า พอไม่หัด ไม่หัดไปเรื่อย ๆ แล้วคิดแต่จะไปก็อบ อย่าลืมว่าเดี๋ยวกฎหมายมันมี ไปก๊อบมาใช้แล้วก็เป็นปัญหา ไม่อย่างนั้นจะมาสสถึงได้ต้องไม่อย่างนั้นจะมาสอนสร้างทำไมนะคะ ไม่อย่างนั้นก็จะบอกว่า Copy มาเลย จบ ไม่ต้องเรียนกัน ไม่ต้องทำอะไร ก็อบเขาอย่างเดียวนะ เราก็จัดรูปสามเหลี่ยมกับวงกลมเราให้มันได้หัวใจของเรานั่นเองนะคะ มันไม่เป็นหัวใจ เมื่อได้หัวใจแล้วนะคะ อย่าลืมว่าชิ้นงานมันต้องทำให้เป็นชิ้นเดียวกัน ใช่หรือเปล่า พอได้หัวใจแล้วน่ะ ให้เด็ก ๆ เดี๋ยวนะ แป๊บหนึ่ง นะคะ เดี๋ยวค่อยลบ ก็คือเลือกทั้ง 2 ส่วนแล้วก็คลิกคำ คลิกคำว่า Group คือ จัดกลุ่ม คือ ทำให้มันเป็นชิ้นเดียวกันนะคะ เมื่อได้ 2 ชิ้นแล้วนะคะ อย่าลืมทำการ ทำให้มันเป็นงานชิ้นเดียวกันก็คือ เลือกให้มันเป็น Selection Tool เลือกตรงวงกลมที่เราตัด แล้วก็ตรงสามเหลี่ยมที่เราเอาไปต่อ แล้วกดคลิกเมาส์ขวา แล้วใช้คำสั่ง Group Group ก็คือรวมชิ้นงาน ให้มันเป็นชิ้นเดียว มันก็จะเป็นชิ้นเดียวนะคะ เวลาเคลื่อน เคลื่อนภาพที่ละเอียดที่สุดนะคะ ถ้าใช้เมาส์เคลื่อนมันจะเลื่อนไปตามมือเรานะ มันจะมีลูกศร ลูกศรซ้ายขวาค่ะ หรือ ขึ้นลงค่ะ มันจะเคลื่อนได้ทีละนิด แล้วภาพมันก็จะไม่เกิดใช่ไหม มันก็จะอยู่พอดีกรอบอย่างนี้นะคะ ขยับ ๆ ทีละนิด ทีละหน่อย มันเกิดข้าพเจ้าจะใช้ตัวช่วยอีกตคัวที่ใช้ตัวช่วยตัวหนึ่ง จำได้นะคะที่เรามีตัวหนึ่ง ใช้ Anchor Point ช่วยก็ได้นะคะ แแล้วก็ Grop ภาพนะคะ ทีนี้มาดู เราจะเอาข้อความใส่ไว้ในนี้ทำอย่างไรนะคะ เราเลือกวัตถุใช่ไหมที่เรา Gronp เสร็จแล้วเลือก Tool ที่ชื่อว่า Area Type Tool นะคะ คลิกลงไปในวัตถุนั้น คลิกอีก มัน Grop หรือยัง ตัว T ข้าพเจ้าหายไปไหน Non Compow Or Create Text โอ.เค. อย่างนั้นเดี๋ยวข้ามไปก่อนนะคะ เดี๋ยวค่อยแก้ตัวนี้นะคะ ดูวิธีนะคะ ถ้าสมมุติเราเลือกรูปทรง เอารูปดาวก่อนก็ได้ วาดรูปดาวมา 1 อัน ลักษณะรูปทรงมันจะต้องเป็นเส้นโปร่ง ๆ อย่างนี้ก่อน อ๋อรู้แล้วลืมแก้ไอ้นี่ ไม่เป็นไร ใช้ไปก่อนแล้วคลิกลงไปในตำแหน่ง กรอบข้อความที่เรา… ตรงจุด รู้แล้ว เอาใหม่นะคะ ดูนะคะ เลือกรูปนั้นจากนั้นเสร็จแล้วคลิกไปที่ตำแหน่งจุด ไม่โดนจุด ไม่ให้วาไหนล่ะ รูป Star หายไปไหนแล้ว ขอลองแป๊บหนึ่งนะคะ ทำไมมันหลุดออกจากจุดไป ลองใหม่ คลิก ที่ตัวนี่ ๆ ได้ พอคลิกลงไปในตำแหน่งจุด อย่างนี้มันจะพิมพ์ไเราจะพิมพ์ได้ เห็นไหมคะ ข้อมความมันจะอยู่นรูป จะพิมพ์รูปหัวใจหรืออะไรลงไปก็ได้ ปัญหาที่เกิดจากรูปหัวใจ อาจจะเส้นต่อเรามันไม่ต่อกัน เดี๋ยวจะพาทำ ก่อนอื่นให้ดูรูปแบบนี้ก่อน เช่นเดียวกันกับถ้าเด็ก ๆ ทำอะไรนะคะ ใช้วิธีการวาดนะ วาด 2 ชิ้นไม่ได้ใช่ไหม หัวใจเกิดจากเส้นที่ 1 ตรงกลาง โค้ง ต้องหัดวาดเล็กน้อย มือไม่อาชีพก็จะวาดยากหน่อย ก่อนอื่น ๆ เราเอารูปที่มีอยู่ก่อนก็ได้ เดี๋ยว Advance กว่านั้น ไม่อย่างนั้นมันจะไปตัวอื่นไม่ได้ ให้เลือกรูปทรงที่เป็นรูป รูปสี่เหลี่ยมก่อน 1 อัน แล้วก็ที่เป็นรูปวงกลม 1 อัน วงกลม 1 อัน แล้วคลิกที่แถบเครื่องมือ ที่ชื่อว่า Area Type Tool ในสี่เหลี่ยม คลิกเมาส์ลงไป 1 มี… นะคะ ตำแหน่งในกรอบน่ะ แล้วพิมพ์ข้อความ ข้อความจะอยู่เฉพาะสี่เหลี่ยมไม่ล้นออกไปไหน อย่างนี้นะคะ ถูกไหมคะ นี่ก็คือ Area Type Tool มาดู Area Type Tool แบบที่ แนวนอนถูกต้องไหมคะ แบบที่ 2 ที่เป็น Vertical Area Type Tool ให้คลิกที่วงกลม คลิกตำแหน่งบนสุดก็ได้ สังเกตเมาส์จะวางตามแนวขวาง ตัวอักษรลงไป เห็นไหมคะ ลักษณะการพิมพ์ข้อความมันจะพิมพ์ไปตามทีละตัว ตามแนวตั้ง เห็นหรือเปล่า จะต่างกันนะคะ อันหนึ่งจะพิมพ์ไปตามแนวนอนใช่ไหม อันหนึ่งจะพิมพ์ไปตามแนวตั้ง ถ้าอยากเห็นความแตกต่างก็เลือก พิมพ์ทั้ง 2 แบบลองดูนะคะ สร้างสี่เหลี่ยมอีก 1 อัน แล้วพิมพ์ทั้งแนวตั้ง และแนวนอน จะได้เห็นความแตกต่าง เห็นไหมคะ การเรียงข้อความจะไปคนละทาง ก็อยู่ที่เราเลือกว่าจะให้มันเรียงแบบไหนนะคะ อันนี้คือ รูปทรงที่อยู่ในพื้นที่ ที่เราสร้างเอง หรือ กำหนดขึ้นนะคะ ถ้าวาดหัวใจเป็นวาดเลยนะคะ แล้วเอาใส่ในหัวใจ เช่น พอลักษณะรูปทรงก็คือ เส้นจะต้องปิดค่ะ วาดเสร็จแล้วดัดเอาก็ได้ ใช้วิธี… ตอนนี้รูปอะไร ใช้รูปอะไรอยู่ วงกลมใช่หรือเปล่า พอได้วงกลมปุ๊บ นะครับ ให้เด็ก ๆ เลือกอะไรครับ ดูนะครับ วงกลม 1 อัน เสร็จแล้วให้เลือกที่ Type Tool ที่ชื่อว่า Vertical ที่มันเป็นตัวอักษรแล้วมีลูกศรชี้ลงน่ะ Vertical ก็คือแนวตั้ง เราเลือกตัวนั้นเสร็จแล้วก็คลิกเข้าไปที่ตำแหน่งวงกลม พยายามคลิก เห็นไหมคะ ลักษณะการวางข้อความก็จะเป็นไปตามแนวตั้งเท่านั้น วาดเอาจะง่ายกว่า อันนี้ใช้วิธีวาดหัวใจนะคะ แล้วพิมพ์ตามแนวนอน อย่าลืมว่ารูปทรงวัตถุที่เราจะนำข้อความไปใส่ เส้นมันไม่ชนกัน รูปทรงมันไม่ปิดน่ะค่ะ เด็ก ๆ จะพิมพ์ไม่ได้ รูปทรงมันเปิด สามารถเปลี่ยนสีได้ตามใจชอบ สีเส้นก็เหมือนกัน สีเส้นนะคะ สีเส้นสีแดง เห็นไหม พอปล่อยออกมันก็จะเป็นเหมือนข้อความที่เรามาตกแต่งเป็นปเห็นหรือเปล่าคะ มันจะเป็นแบบนี้ไม่ต้องมีความหมายก็ได้ อย่างนี้ก็สร้างภาพเองก็ได้ อย่างนี้เห็นไหมคะ เป็นลักษณะนี้ อันนี้คือแบบที่เรียกว่าอะไรนะ Area ในพื้นที่นะ แบบพิมพ์ปกติไปแล้ว แบบพื้นที่ อีกแบบหนึ่ง แบบที่ 3 ก็คืออะไรคะ Type on Path Tool เพราะฉะนั้นเราต้องสร้างเส้นทางให้ก่อน สร้างเส้นทางของข้อความก่อนนะคะ วิธีการสร้าง โดยใช้พู่กันอย่างนี้ ใช้แค่เส้น ลองทำเส้นเหมือนรูปตัว S แต่เป็น S พลิกนอนเป็นแนวนอนอย่างนี้นะคะ ให้ใช้พู่กันนะคะวาดเส้นลักษณะนี้ จะเอากี่โค้ง อยากได้กี่โค้ง ก่อนอื่น ๆ กับแบบที่เป็นเส้นโค้งกับแบบที่เป็นเส้นตรง ถ้าเลือกแบบที่เป็นเส้นตรงให้ใช้ Pen Tool ให้คลิกที่ Pen Tool ก่อน เราต้องการเส้นแค่นี้ 1, 2, 3, 4, 5 5 ครั้ง ขึ้นลง 5 ครั้งนะคะ ให้ได้เส้นแบบนี้ 1 หลบไป อันไหนทำแล้วเอาหลบไปก่อน จะได้รู้ว่าทำอะไรไปแล้วบ้าง หัวใจก็ทำแล้ว วงกลมทำแล้ว สี่เหลี่ยมทำแล้ว ทีนี้ไปตามเส้นนะคะ เส้นตัวที่ 1 คือ ตัวนี้ที่เป็นลักษณะที่วาดเส้นตรงนะคะ กับเส้นตัวที่ 2 ที่เป็นเส้นโค้ง เด็ก ๆ จะเลือกที่ Tool ที่ชื่อว่า Line เลย เอาลายที่เป็น ก็คือ ก้นหอย ลองดูนะคะ ตัวนี้หมุนซ้าย หมุนขวา ก้นหอยจะเล็กใหญ่ แบบนี้ 1 เส้น 2 แบบแล้วนะ ตอนนี้เราได้เส้น 2 แบบแล้วนะคะ ดูก้นหอยใหม่ เลือกที่เป็นรูปลาย Line แล้วเลือกที่ สไปรอลทูน ที่เป็นรูปเหมือนก้นหอยน่ะ นี่ ๆ ที่เป็นรูปเส้นน่ะค่ะ เห็นไหม เห็นหรือยังต่อจากตัว T น่ะ ต่อจากแถบเครื่องมือตัว T อยู่แล้ว ด้านล่าง นี่ T ใช่หรือเปล่า เห็นไหม ใครไม่เห็นเอ่ย ใครไม่เห็นแถบเครื่องมือนี้ ยกมือ เลือกที่เป็นรูปเหมือนก้นหอยอย่างนี้นะคะ ขึ้นหรือลง ขึ้นอยู่กับมือเห็นไหมคะ อยากหมุนแบบไหน หมุนของเรา มือเราหมุนไปทางไหน ก้นหอยก็จะหมุนไปตามมือที่จะหมุนนะคะ เราได้ 2 แบบแล้ว และแบบที่ 3 ดูแบบที่ 3 เส้นแบบที่ 3 ที่เป็นลูกคลื่น ใช้พู่กัน ๆ ในการวาด พู่กันก็จะอยู่ต่อจากเครื่องมือที่เป็นรูปสี่เหลี่ยม เห็นหรือเปล่าคะ ตัวนี้ตะวัดมือไปตามแต่เราต้องการได้เลยนะคะ ไม่ต้องยาวมากก็ได้ เอาสั้น ๆ ไม่ต้องการประโยคยาว ๆ ดูนะคะ เอาแค่นี้ สักทำลสัก 2 คลื่น รูปพู่กันค่ะ ที่อยู่ต่อจากรูปสี่เหลี่ยมน่ะ Pent ทำคลื่น 3 คลื่นพอ โอ.เค. ไหม ใครยังไม่ได้ 3 เส้นนี้ ถ้าใครใช้ บางเครื่องมันจะใช้ไม่ได้ ให้เลือกตัวที่ 2 น่ะลูก มันมี 2 ตัวใช่ไหมคะ มี Paint Brush Tool กับอีกตัวอะไร Bob Brush ก็ได้เหมือนกัน เห็นหรือเปล่า แล้วมันจะมีดินสออีก แต่ตัวพู่กันมันจะ เส้นมันจะไอ้นี่กว่า ถ้าไม่ได้นี่ต้องคลิกเช็กตรงนี้ด้วยนะ เช็กว่าเลือกตรงนี้ เช็กตรงนี้ว่า เป็น Stroke หรือเปล่าด้วย มี 2 จุด โอ.เค. ไหม ใครยังไม่ได้เส้น 3 แบบนี้ค่ะ ยกมือ ยกมือไม่อย่างนั้นทำต่อไม่ได้ ได้หรือยัง โอ.เค. นะคะ ได้เส้น 3 แบบแล้ว เริ่มที่แบบที่ 1 คลิกที่เส้นที่เป็นเหลี่ยม ๆ ของเรานะคะ แล้วเลือกเครื่องมือ Type Tool ที่ชื่อว่า Type on Path Tool อันที่ 3 ตัวที่ 3 คลิกเลือก 1 ครั้ง แล้วจิ้มไปบนเส้นของเรา 1 ที ต้องจิ้มลงบนเส้นด้วยนะ ไม่จิ้มบนเส้น มันจะไม่ขึ้น แล้วพิมพ์ข้อความอะไรก็ได้ลงไป เช่น พิมพ์คำว่า Valentine’s dเห็นไหมคะ พิมพ์ Valentine Day เหมือนอย่างนี้ค่ะ พิมพ์ไปจนสุดเส้นน่ะ นึกออกนะ พิม์ พไปจนสุดเส้นน่ะมันยังสามารถทำอะไรได้อีก เห็นไหม เราสามารถปรับให้เส้นมันสูงขึ้น เห็นไหมคะ สังเกตตรงนี้มันจะมีเป็น ยืดเส้นให้ขยายออกอีกก็ได้นะคะ ก็คือ อยากให้มันยาวขนาดไหน กว้างขนาดไหน ก็ตัดเอา สามารถตกแต่งเองได้ ใส่สีสันหน่อย เช่น เปลี่ยนสีนะคะ สีเขียว ใส่สีอะไร อยากเปลี่ยนสี สีน้ำเงิน เห็นไหมคะ สีอะไร สีแดง แล้วแต่เราจะแต่งนะคะ ข้อความ เล็กใหญ่ปรับได้ พิมพ์ไปแล้วปรันะคะ เห็นหรือเปล่า อันนี้พิมพ์ตามเส้น อันนี้แนวอะไรคะ แนวนอน ลองดูแนวตั้งนะคะ แนวตั้งนะคะ พิมพ์ตามแนวตั้ง แต่ใช้รูปเส้นที่เป็นคลื่นแล้วดูลักษณะแนวตั้งมันจะเป็นอย่างไร ให้เลือกเครื่องมือที่ชื่อว่า Vertical Vertical นะคะ ที่เป็นรูปตัว T แล้วเอียง ๆ หน่อย Vertical Path น่ะ คลิกลงไป 1 ครั้ง แล้วลองพิมพ์ พิมพ์ประโยคเดิมเลย นี่ละ สังเกตที่ข้อความ ขยายให้ใหญ่ ๆ นะคะตอนนี้ เห็นไหมคะว่าตัว Valentine’s Day ถ้าเลือกตามแนว มันจะไป มันจะวางตัวอักษรนอนไปตามเส้นเลยเห็นไหม ไปทีละตัว แต่เป็นแนวเดียวกับเส้นนะคะ ถ้าเป็นแนวนอนจะวางตั้งขึ้นนะคะ อันนี้มันจะวางตรง ๆ ไปตามแนวเส้นเลย กลัวเห็นไม่ชัดเดี๋ยวใส่สีให้ สีอะไรดี ขยายขนาด้วยเห็นไหมคะ ลักษณะตัวอักษร เห็นไหมใส่คำว่า Valentine’s Day เข้าไปในพื้นหลัง Background ได้เลย สีนี้จางกับสีพื้นไปหน่อย อย่างนั้นเปลี่ยนสี สีอะไรดี สีเขียว เขียว สีม่วง ให้เห็น ๆ เห็นหรือเปล่าคะ นี่ลักษณะข้อความเป็นแบบนี้ เราก็หมุนได้ หมุนตัวข้อความเราได้ ถ้าอยากเปลี่ยนแนว วางเอียง ๆ หน่อย จัดใหม่ได้หมด เห็นหรือเปล่า เก๋ เก๋ไก เห็นไหม เหมือนเราเอาตัว Valentine Day มาโค้งตามกล่องของขวัญ เพราะฉะนั้นเราก็สามารถมาวาดเส้นรอบกล่องของขวัญอะไรอย่างนี้ก็ได้เหมือนนะคะ แเห็นไหมคะ อยู่ที่การจัดวาง อยู่ที่ไอเดียของแต่ละคนด้วยนะคะ แล้วมาดูแบบสุดท้าย แบบอะไรคะ เส้นที่เป็นรูปก้นหอย ใช่หรือเปล่า ลอง 2 แบบเลยนะ อย่างนั้นลอง 2 แบบเลยนะ อันหนึ่งหงาย อันหนึ่งหงายขึ้น อันหนึ่งคว่ำ ตัวหงายเราจะใช้แนวตั้ง เราจะใช้แนวนอนนะคะ ตัวหงายแนวตั้งใช่ไหม ก็ยังอยู่ที่ Vertical Vertical คือแนวตั้ง ตำแหน่งการเริ่มต้นของข้อความ ถ้าเด็ก ๆ ไปคลิกที่ตรงปลาย นึกออกนะ ตรงปลายก้นหอยที่มันตวัดขึ้น กับคลิกด้านในจะเริ่มตรงไหน เห็นไหม คลิก 1 ครั้ง พิมพ์ อันนี้คือแนวตั้งใช่ไหม แนวตั้งนะคะ ทีนี้ลองเปลี่ยนเป็นแนวนอน แนวนอน ตัวคว่ำเป็นแนวนอนใช่ไหมคะ ตัวคว่ำ พิมพ์ มันจะแตกต่างต่างกัน เห็นไหมรูปแบบ จะเห็ไนไเห็นไหมคะ เห็นหรือเปล่า แบบไหนสวยกว่ากัน แล้วแต่เลือก เลือกใช้นะคะ เลือกใช้ ย่อขยายได้แล้วแต่เรา มันมี 2 อัน เห็นหรือเปล่า Type Tool ที่ชื่อว่า เห็นหรือเปล่า อันที่ 3 ใช่ไหมคะ ลำดับที่ 3 กับลำดับที่ 6, 3 กับ 6 พิมพ์ไปตามเส้น เส้นจะไปตามแนวนอน แล้วก็อันที่ 6 Vertical มันจะพิมพ์ตามแนวตั้งของเส้น เรียกใช้เอาว่าอยากได้แบบไหน ไม่บังคับ เพราะการออกแบบแล้วแต่ไอเดียของใครของมันนะคะ โอ.เค. ไหมคะ 0โอ.เค. ไหมคะ ไปต่อนะคะ เพราะเรายังเหลือ ยังเหลือวิธีการสร้าง Slide สร้าง Point ไปแล้วนะ ข้อความ ในกรอบรูปไปแล้ว ใช่ไหมคะ ในกรอบวัตถุไปแล้วนะคะ แล้วก็ Type on Path แล้วถ้าในกรณีที่มีรูปใช่ไหม มีรูปทรงอย่างนี้ แล้วอยากให้มันโค้งก็คือ เราก็ต้องมาวาด มาวาดเส้นให้มันไปตามรูปทรงนะคะ ก็คือ อยากให้มันไปตามแนวไหนหรือทำแค่นี้ ก็ถึงแค่พอ อย่างก็ได้ ถูกไหม ก็คือ แล้วแต่เส้นที่เราวาดว่าจะเอาสั้นหรือยาวขนาดไหน ดูตัวอย่างนะคะ ให้ดูตัวอย่างก่อน เหมือนอันนี้นะ เหมือนคำว่า Grop เขาเอาแค่โค้งตามครึ่งหนึ่งของหัว หรือจะเอาเหมือนตัวนี้ก็ได้ ที่มันมีรูปอะไร รูปเสร็จแล้ว เราก็มาวาดเส้นตามแนวโบว์ เห็นไหมคะ เส้นมันก็จะไปตามนี้ ถ้ามันมีรูปที่เป็นโบ นั่นก็คือเขาเรียกว่าอะไร ไอเดีย ไอเดียของแต่ละคน ก็คือ ความคิดของคนทำ ว่าอยากให้ข้อความมันไปตามไหน เราอาจจะไม่เอาไว้ข้างบน เราอาจจะเอาไว้ล่าง ข้าง ๆ ก็ได้ใช่ไหม เพราะฉะนั้นก็คือ อยากให้ข้อความอยู่ตำแหน่งไหน ก็จัดไปนะคะ อันนี้มันเป็นการ Free form มีอิสระในการสร้างนะคะ ไม่บังคับ ไม่มีข้อจำกัด เพราะว่าชื่อก็บอกอยู่แล้วว่า Type on Path ก็คือ พิมพ์ไปตามเส้น เส้นที่สร้างขึ้นมานะคะ เพราะฉะนั้นถ้าเราสร้างเส้นวน ๆ มันก็วนไปตามนั้น นึกออกนะ ลองดู ลองดูแบบนี้นะคะ เมื่อกี้ลืมพาทำอีกแบบหนึ่ง Type on Path แล้วเส้นมันเป็นลักษณะนี้ ดูดี ๆ รอแป๊บหนึ่ง เครื่องประมวลผล ค้างอีกแล้ว ๆ อยากเปลี่ยนเครื่อง ความจริงอยากสอนห้องข้างบนนะ แต่ต้องใช้ห้องล่ามออนไลน์ เพราะเครื่องข้างล่างจะสเปกต่ำกว่า ถ้าใช้ Mac ปัญหาการโหลดแทบจะไม่มี จะแป๊บเดียวนะคะ ยังโหลดอยู่รอแป๊บหนึ่ง ยังหมุนติ้ว ๆ อยู่ อย่างนั้นเดี๋ยวอาจารย์ขอเบรกแป๊บหนึ่ง แย่แล้ว Microsoft Windows เครื่องนี้ ดูอีกกรณีหนึ่งนะคะ แล้วถ้าเราวาดเส้นเป็นแบบนี้ล่ะ มันจะเกิดผลลัพธ์อย่างไร มันไม่ได้ปิด ลองใหม่ ได้ไหม ยัง ได้แล้ว ดูนะคะ แบบนี้นะ ก็คือวาดไปตามรูปทรง ไม่สวย ๆ เดี๋ยววาดใหม่ เช่น อยากได้แค่นี้ อย่างนี้เห็นไหม แล้วเราก็เลือกข้อความที่เราจะวางนะคะ Type on Path พิมพ์ลงไป เห็นไหมคะ ข้อความมันก็จะ เรียกว่าอย่างไร ไปตามแนวใช่ไหม ตามแนวเส้นที่เราวาดนั่นเองนะคะ นะคะ แล้วแต่เรากำหนดนั่นเอง บอกแล้ว แล้วถ้ากรณีที่เส้นเป็นลักษณะตัดกันอย่างนี้ล่ะ มันจะไปไหม เดี๋ยวลองให้ดูเลยนะคะ วาดเส้นให้มันตัดกันมันมาตัดกัน มันจะพิมพ์ให้เราไหม ดูนะคะ เห็นไหมคะ ได้เหมือนกันนะคะ พิมพ์ให้หมดเลย เส้นไปอย่างไร ข้าพเจ้าพิมพ์ได้หมด เห็นไหมคะ เพราะฉะนั้นขึ้นอยู่กับรูปทรงนะคะ หรือเส้นไม่ใช่รูปทรง ต้องบอกว่า ขึ้นอยู่กับเส้นที่เราวาดนะคะ นะคะ ได้หมดนะคะ ไปตามเส้นนั่นเองนะคะ เห็นไหม วาดเส้นให้มันตัดกันมันก็พิมพ์ไปตามนั้นนะคะ ทีนี้มาดูหัวข้อต่อไปที่เราจะทำ การตกแต่งตัวอักษร ตัวนี้นะคะ เมื่อใช้ คือ เมื่อกี้ที่ทำมันเป็น Text เป็นข้อความที่ยังไม่เป็น Graphic นะคะ เป็น Text ธรรมดา คือพิมพ์ได้แค่แนวตั้ง แนวนอน แต่ตอนนี้เราจะมาตกแต่งตัวอักษรนะคะ Text ตัวนี้จะเป็นตัวอักษรแบบกราฟิกนะคะ ตกแต่งได้แบบไหน แบบ… ตัวอย่างข้าพเจ้าหายไปไหน เห็นไหม ดูคำว่า เหมือน เหมือนคำว่า ทำอะไรอยู่ นะคะ ตัวอักษรมันก็จะเท่ากันใช่ไหม แต่เมื่อไรที่เราทำให้เป็น Text จะสามารถทำให้เป็นตัวหนึ่งเล็ก ตัวหนึ่งใหญ่ ใส่สีคนละตัว หรือทำแบบนี้ วางซ้อนอย่างนี้ได้ เห็นไหมคะ ในประโยคเดียวนี้ สวัสดีวันศุกรทำอย่างไรให้สวัสดีตัวเท่านี้ วันตัวเท่านี้ ศุกร์ตัวเท่านี้ เห็นไหมคะ เน้นตัวนี้กว่าประโยคอื่นเท่าเดิมอย่างนี้นะคะ ก็คือ ถ้าเราพิมพ์ สังเกตว่า มันก็จะพิมพ์ข้อความแล้วเราไปจัดขนาดหรือรูปแบบ Font มันก็จะเท่ากัน หรือเล็กใหญ่นะคะ แล้วยังไม่สามารถใส่ไอ้พวกเงา ๆ อย่างนี้ลงไปได้นะคะ นะคะ เดี๋ยวมาดูนะคะ เหมือนทำ O.K. แล้วเอามาติดกันอย่างนี้ ทำอย่างไร ดูตัวแรกเลย ทดสอบ พิมพ์ เอาคำสั้น ๆ ก่อน O.K. จะได้ไม่เยอะ ตัวนี้ในตัวตัวอย่างมันใช้ Together เครื่องมือที่เราจะใช้นะคะ มี Selection Tool กัType Tool นะคะ หลบก่อน Valentine Valentine’s คะ Valentine’s ก็ได้ประโยคเดิมอันไหนใช้แล้ว หลบไปก่อน ดูนะคะ ดูคำว่า Valentine ที่เราพิมพ์ไว้ครั้งแรก จำได้นะ ก่อนอื่นให้เด็ก ๆ เลือก Font ที่เป็นตัวหนา ๆ หน่อยค่ะลูก ตัวหนา ๆ ดูจากอย่างไรคะ ดูจากด้านข้าง ลักษณะ Font นะคะ ตัวหนา ๆ จะเป็นอย่างนี้ นี่ ๆ ที่มันเป็นตัวหนา ๆ เข้ม ๆ อย่างนี้นะคะ ไม่เอาเส้นบาง ๆ เข้าใจนะ ขอตัวหนา ๆ นะคะ เลือก Font ให้เป็นรูปหนา ๆ อย่างนี้ นึกออกนะคะ เอาตัวเดิมที่เราพิมพ์ไปแล้ว Valentine’s Day อยากได้อะไรตัวใหญ่ เอา Day ตัวใหญ่ หรือ Valentine ตัวใหญ่ เลือกหรือยังคะ ขั้นตอนต่อไปดูนะคะ ขั้นตอนต่อไปดูสไลด์ เลือกข้อความเสร็จ กำหนด ต้องกำหนดลักษณะของเส้นขอบแล้วก็สี ทีนี้เด็ก ๆ ต้องเช็กก่อน เส้นขอบเรายังไม่มี สังเกตที่ตรงไหน สังเกตที่ช่องแรกคือสี สีที่ใส่ในข้อความนี่จะอยู่ในข้อความนี่จะอยู่ตรงข้อความที่ชื่อ Filedสีของเส้น จะอยู่ที่คำว่า Swatchesเห็นไหมคะ ถ้ามันเป็นรูปสี่เหลี่ยมแล้วมีขีดสีแดงทาบนี่ คือมันไม่ได้ใส่ เราต้องใส่เส้นขอบ ตอนนี้ตัวอักษรสีชมพู เอาเส้นขอบสีดำแล้วกันนะคะ แล้วกันจะได้เห็นชัดนะคะ ดับเบิ้ลคลิกไปที่ช่องสีนะคะ จะข้างบนข้างล่างได้เหมือนกัน แล้วเลือกสีดำ เห็นไหมคะ มีเส้นสีดำขึ้น เส้นจะหนาหรือจะบางอยู่ตรงนี้ค่ะ อยู่ตรงขนาดเส้น อยู่ตรงนี่ ที่เป็นตัวเลขน่ะค่ะ เอาหนาหน่อย เห็นหรือเปล่า อยู่ตรงนี้เลือกตัวเลขได้ ใหญ่ไป ลดไซซ์ลง ให้ตัวหนังสือมันอ่านออกด้วยนะ แล้วก็อ่านตัวหนังสือไม่ออกนะคะ โอ.เค. อย่างนี้ได้ เห็นไหมคะว่ามีเส้นขอบตัวอักกษรแล้วก็ตัวอักษรเป็นสีชมพูดอย่างนี้นะคะ ให้เห็นว่าเรามีเส้นขอบแล้วก็มีสีของตัวอักษร พอใครทำได้แบบนี้แล้วนะคะ กำหนดลักษณะเส้นขอบ แล้วก็กำหนดสีนะคะ ลักษณะเส้นสามารถเลือกรูปแบบได้นะคะ อยู่ตรง เหมือนจะน้อย เวอร์ชันนี้ให้แค่นี้หรือ ไม่เป็นไร แค่นี้หรือ ไม่เป็นอะไร พร้อมหรือยัง พร้อมจะจัดการมันหรือยัง มาดูคำสั่งที่เราจะใช้นะครับ คำสั่งนี้จะชื่อว่า เด็ก ๆ จะต้องไปที่เมนูที่ชื่อว่า Graphic Style Libraries แล้วก็ Type Effects นะครับ Window แล้วเลือกอะไรครับ โอ.เค. ไหมครับ แล้วเลือกอะไรครับ Graphic SylGraphic หาคำว่า Graphic Style Librariesเจอหรือยัง มันจะมีอะไรเห็นไหมคะ มันจะมีแถบเครื่องมือขึ้นมา แหม รูปแบบในเครื่องมีน้อย ใส่ไปก่อน เลือกไปก่อน แล้วก็เลือกรูปที่มันมีอยู่ในนี้ก่อน Libraries Libraly อยู่ไหน Graphic มาเลือก Libraries ด้วยนะคะ ไม่มี ถ้าไม่เห็น ก็คลิกที่ Graphic Style อย่างเดียวนะคะ แล้วเลือกรูปแบบที่มันมี อันนี้หมายถึง เรามีภาพนั้น แล้วเอาภาพ เหมือนเอาภาพนั้นมาใส่ข้อความแทน อันนี้แบบที่ 1 นะ กับอีกแบบหนึ่ง ดูอีกแบบหนึ่งนะคะ Ctrl+Z มันไม่ย้อนให้ Ctrl+Z ย้อนกลับไปที่รูปแบบเดิมก่อน หายเลยจ้า ย้อนใหม่อีกทีหนึ่ง ให้มันคือ มันจะมี Undo ใช่ไหม แล้วก็ Redo น่ะ เลือกเป็น ReDuRedu ย้อนกลับอีกทีหนึี่งUndo หรือ Redo นะคะ เลือกเอา คลิกขวานะคะ อีกแบบหนึ่งนะคะ พอเราไอ้นี่เสร็จ คลิกขวา แล้วเลือกคำว่า ใช่ ๆ คลิกไม่ได้ เอาใหม่ดูใหม่ทำไม่คลิกไม่ได้ แสดงว่าเลือกไม่ถูก ก่อนอื่น เราเลือกข้อความเราใช่หรือเปล่า เสร็จแล้วเราคลิกขวา แสดงว่าบางคนเป็นกราฟิกไปแล้ว ถ้าเป็น Text ธรรมดา ให้นึกถึงนะ สังเกตถ้าเป็น Text ธรรม แล้วถ้าใครได้แล้ว เสร็จแล้วให้เลือก Selection Tool เห็นไหมคะ ข้อความน่ะ สามารถแยกส่วนประกอบออกจากกันได้ เด็ก ๆ อยากวางอย่างไรคะ เห็นหรือเปล่า เห็นไหมคะ วางสลับขึ้นสลับลง เห็นหรือเปล่า หรือวางไปทั้งประโยคแบบนี้ เห็นไหมคะ ต้องให้มันเป็นเพราะตอนแรกมันเป็นอะไรคะ มัน Break อยู่ อันที่ 1 นะ เรา Copy อีกอันหนึ่ง ที่ Valentine’s Day ของเราเป็น 2 อัน Ctrl+C แล้วก็ Ctrl+V อันนี้เป็นแบบ Text สังเกตเวลาไปประโยคไปทั้งประโยค เลือก ข้อความที่เป็นทั้งประโยคค่ะ ไปทั้งประโยค แต่ถ้าตัวที่ 2 เดี๋ยวเปลี่ยนสีนะคะ ตัวแรกจะเอาสีน้ำเงินแล้วกัน จะได้รู้ว่าตัวนี้เป็น Teนะคะ ตัวนี้จะทำให้เป็นกราฟิกแล้ว วิธีการก็คือ ทำ Text ให้เป็นกราฟิก ข้อความนั้น แล้วคลิกขวาเลือกคำสั่ง Create Outlines นะคะ เด็ก ๆ ก็จะสามารถใช้ Direct Selection Tool เพื่อตัดข้อความ หรือย้ายข้อความ เหมือนตัว V ทำให้มันใหญ่เอาเฉพาะตัว V นะ ดูนะคะ ดูตัว V ก่อน ขยายตัว V ให้ใหญ่ขึ้น Valentine แล้วก็ Day จะเอาไว้ข้างบนหรือข้างล่างครับ เหมือน เหมือนตัวอย่างในรูปที่ให้ดูนะ เช่น สวัสดีวันอังคาร จะสามารถเปลี่ยนสีทีละตัวก็ได้ เลือกสีตัวนี้ เอาตัวไหน ตัวนี้เปลี่ยนสีนะครับ นะครับ รูปแบบสี ถ้าเด็ก ๆ อยากใส่แบบสีที่เรียกว่า Gradient หรือไล่สีนะคะ ให้เลือกที่เมนู Windon แล่้งPanel ที่ชื่อว่า อยู่ไหนเอ่ย Gradient นี่ลักษณะไล่สีจะเป็นอย่างนี้นะคะ เลือกสี เห็นหรือเปล่า เห็นไหมคะ สามารถไล่สีได้ เปลี่ยนได้นะคะ ไล่เป็นตามแนวเส้นหรือตามแนวรัศมีวงกลม ลักษณะ Gradient จะเปลี่ยนไปนะคะ ปรับรัศมีได้ นี่อยู่ที่ค่านี้ ค่าการปรับ เห็นหรือเปล่าค่ะ เอาอย่างไร อยากได้แบบไหน สู้ ๆ ไหวหรือเปล่า เดินทางปลอดภัยนะคะ เป็น 3 บรรทัดนะ เป็น 3 บรรทัดนะคะ ดูนะคะทำให้ได้ 3 บรรทัด เอาตัว V แล้วก็ Valentine บรรทัดที่ 2 แล้วก็เอา Day เอา Day มาไว้ เอาคำว่า Day มาไว้ข้างล่าง นี่ถ้าเราครอบโดย Direct Selection มาไม่หมด เห็นไหม เส้นมันจะค้างอยู่ ถ้าเราครอบ Direct Selection ไม่หมดพยายามให้มันได้ ไปกินเส้นคนอื่นสะอย่างนั้น เดี๋ยวนะคะ ขอขยับแป๊บหนึ่ง มันต้องค่อย ๆ ทำนะ มันจะไม่ใช่ว่าทำปุ๊บได้ปั๊บ มันต้องทำบ่อย ๆ ความชำนาญนะคะ จะเอาคำว่า Day ลงมา เอามาทั้งประโยคเอาติดกันอย่างนี้ก็ได้เห็นไหมคะ อยู่ที่การจัดวางนะคะ เปลี่ยนสี สมมุติต้องการเปลี่ยนสี เดี๋ยวดูนะคะ จะเปลี่ยนสีให้ดู เห็นไหมคะ ให้ข้อความของคำไม่เหมือนกัน เพราะฉะนั้นจะสามารถที่เรียกว่า จัดตำแหน่ง แล้วแต่ตามใจชอบเลย เหมือนตัวอย่างนี้เอาคำนี้มาวางข้างบนข้างล่างซ้อนกันอย่างนี้นะคะ แล้วแต่เราจะจัด คำว่า</w:t>
      </w:r>
      <w:r>
        <w:t xml:space="preserve"> </w:t>
      </w:r>
      <w:r>
        <w:t xml:space="preserve">“</w:t>
      </w:r>
      <w:r>
        <w:t xml:space="preserve">ไว้คุยกันใหม่</w:t>
      </w:r>
      <w:r>
        <w:t xml:space="preserve">”</w:t>
      </w:r>
      <w:r>
        <w:t xml:space="preserve"> </w:t>
      </w:r>
      <w:r>
        <w:t xml:space="preserve">อย่างนี้นะคะ ขึ้นอยู่กับเด็ก ๆ น่ะ จัดเอา นะคะ อ้วนแต่น่ารัก อย่างนี้นะคะ สุดยอด เดี๋ยวตอนทำ Animation ค่อยสอนทีเดียวนะคะ ก่อนอื่นต้องได้องค์ประกอบม้นเห็นไหมคะ นั่นมันโผล่มาได้อย่างไร Love เขาทำแบบไหนนะคะ เห็นหรือเปล่า ดูไว้นะคะ อาทิตย์จะ… เดี๋ยวหาตัวอย่างก่อนนะคะ เมื่อกี้ ถ้าเอารูปมาใส่ในข้อความ ดูนะคะ ขอพิมพ์ตัวเดียว จะได้เห็นชัด เอาคำว่า OK พิมพ์ข้อความ 1 ประโยคก่อน ใช้ Type Tool พิมพ์ O.K. แล้วเลือก Font ที่มีลักษณะที่บอกนะคะ รูปแบบ Font อ้วน ๆ ด้วย ขออ้วน ๆ แล้วก็หนา ๆ เอาตัวใหญ่ ๆ หน่อย จะได้เห็น เลือก Font เป็นอะไรไปแก้แป๊บ สงสัยจะเติมภาษาไทย โอ.เค. ได้ไหม โอ.เค. ไหม นี่อยากได้ เพื่อจะให้เห็นว่าเอารูปไปใส่ในข้อความทำอย่างไร ขอตัวลักษณะอย่างนี้นะคะ Font ตัวอ้วน ๆ หนา หา Font ที่มันเป็นลักษณะข้อความออกมา อย่างผอม ๆ อย่างนี้ไม่เอา ดูที่ตัวอย่างด้านข้าง ของ Font นะคะ ตัวผอม ๆ เราไม่เอานะคะ ตอนนี้เราอยากได้ Font ที่มีความอ้วนแล้วก็ความหนา หรืออย่างนี้ก็ได้นะคะ ตัวใหญ่เหมือนกัน ยังไม่เป็นที่พอใจ หาไปเรื่อย ๆ ตัวอย่างดูได้จากข้าง ๆ นะคะ ที่สีมันจะเข้ม ๆ หน่อย ใจเย็น ๆ อย่างนี้ก็ได้ อ้วน ๆ เห็นไหมคะ ตรง ตัว K ก็จะใหญ่ Window ใช่ไหมคะ เลือก Windon ใช่ไหมคะ นี่ตรง Graphic Style 5hนะคะ เราควรเอาภาพมาเป็นไว้ใน Libraries ปกติเหมือนมันจะมีเหมือนให้ Add อย่างนี้ เพิ่มเข้ามา ทำไมไม่มี เดี๋ยวขอลองดู 3D Effect Version นี้ เจอแล้ว นี่ ๆ Libraries ถ้าตัวนี้มีอยู่แล้ว ในนั้นมันมีอยู่นะคะ ลักษณะ จะเปลี่ยนไปตามกราฟิกที่เลือก กับอีกแบบหนึ่ง เป็น Texture เห็นไหมคะ นี่ อันนี้มันมี Theme ถ้าเราต้องการเพิ่มนะคะ มันต้องเพิ่มรูปเข้าไปน่ะ รูปภาพที่เราจะใช้เป็นกราฟิกค่ะ ปิดแล้วก็ปิด เบื่อตรงนี้แล้ว มันไม่ให้ Add น่ะ ทำไม Librarise ไม่ยอมให้ Add ทุกที ถ้าไม่แน่ใจเวอร์ชันนี่เหมือนกัน สอนแต่ละเทอมเวอร์ชันเปลี่ยนนี้ก็ ก็คือ ไปเพิ่มภาพได้ หรือก็คือ อีกทีหนึ่ง อย่างนั้นก็มีอีกวิธีหนึ่ง ย้อนคืนก่อน หารูป 1 รูป ไปหารูป อย่างได้รูปอะไรเอ่ย ลอง Search ภาพนะคะ Valentine ก็หาภาพหัวใจใช่ไหม ใช่คำว่าหัวใจนะคะ เดี๋ยวจะเอา เอารูปหัวใจเข้าไปในนี้ ทำอย่างไร ลองหาสัก 1 ภาพ เอาตัวไหนดี เอาลาย ๆ อยากได้ลาย ๆ ใช่ไหม ดูนะคะเอา จะเอา Color เลย จะเอารูปที่เดี๋ยว ๆ จะเอาตัวนี้นะคะ ให้เลือกภาพที่มีหลาย ๆ สี อันดับ 1 นะคะ ภาพที่เราจะเอามาใช่นี่ควรมีสีหลาย ๆ เฉดสีค่ะ ว่าเอามาแล้วนี่สีมันออกมาเป็นอย่างไร Save ไว้ใช้นะคะ บันทึกรูปภาพเป็น อย่าลืมว่า Save ไว้ที่ สะดวกสุดก็คือ Pict เหมือนเดิมนะคะ วิธีการวางรูปใช้คำสั่งอะไรคะ หดไปก่อน Open หรือไม่ก็ Browse in Bridgeถ้าของใครใช้ Browse in Mini Bridge ไม่ได้ก็ใช้ Open นะคะ แต่จะช้านิดหนึ่ รอแป๊บ เดี๋ยวเราโกย ๆ งานที่ทำไว้ไปไว้ฝั่งหนึ่ง ชักเริ่มเยอะ ออกมาจากพื้นที่ผมหน่อย ผมต้องต้องการพื้นที่จะแฮ้งนะคะ มีคำว่าโอ.เค. แล้ว รูปเรายังไม่ขึ้น มาแล้ว ถ้าอย่างนั้นเราขยายพื้นที่แล้วกะว่าพอเอา… มันจะเข้าไปอยู่ในรูปน่ะ มันจะเข้าไปอยู่ในรูปค่ะ รูปมันจะไป เพราะฉะนั้นเราต้อง เขาเรียกว่าอะไร ขยายขนาดของรูป กบัข้อความ ให้มันบาลานซ์กันด้วย นี่ เหมือนพอวางแล้วดูดี ๆ นะคนะคะ 2 ชิ้นนี้จะต้อง ๆ ให้ข้อความอยู่บนสุดนะคะ ให้คลิกที่ข้อความที่เราจะทำ แล้วเลือกคำสั่ง Arrange แล้วก็ Bring to Front ให้อยู่บนภาพ ต้องเป็นแบบนี้นะ เพราะฉะนั้น เราสามารถหมุนได้นะคะ เพื่อที่จะได้แนวให้ข้อความมัน คืออยากให้มันวางแล้วได้อย่างนี้ก็ได้ นึกออกนะ ไม่จำเป็นต้องวางตามแนวของรูปภาพ ก็ได้ถูกไหมคะ วางอย่างนี้ก็ได้ ดูนะคะ ได้ 2 ชิ้นแล้ว ทำอย่างไร เลือกทั้ง 2 เลือกทั้งรูปทั้งข้อความ เกิดอะไรขึ้น เห็นไหม รูปเข้าไปอยู่ในข้อความแล้ว รูปเข้าไปอยู่ในข้อความแล้วเห็นหรือเปล่า มันลายไปหรือ เอาใหม่ก็ได้ หลักการที่ 1 คืออะไรคะ เด็ก ๆ ต้องให้ อยู่บนรูปใช่ไหมคะ เดี๋ยวหนุมแนวใหม่ อยากได้แนวนี้ เลือกทั้งรูปทั้งข้อความนะคะ เลือก 2 ชิ้นนะคะ ไม่ใช่เลือกเฉพาะรูปอย่างเดียว ต้องให้ใช้ Selection Tool ลากให้ครอบทั้งรูปทั้งข้อความ เสร็จแล้วคลิกขวา เลือกคำสั่ง Make Clipping mคือ การตัด เห็นหรือเปล่า แต่ Font ไม่สวย เดี๋ยวเปลี่ยน Font ใหม่ก่อน มันเลยดูตัว O.K. ใช่หรือเปล่า ขอเปลี่ยน Font ก่อนดูไม่ค่อยออก ลองเปลี่ยน Font ดูนะครับ แล้วเดี๋ยวขอใส่สีขอบให้ Font ด้วย เมื่อกี้มันไม่เห็นเส้นน่ะ เอาสีอะไรดี สีแดงแล้วกัน ขอความหนาเส้นสักหน่อยหนึ่ง ดูใหม่ ๆ Testing เอาตรงไหนดี ๆ ๆ เอาใหม่นะ แล้วเราก็ใส่เส้นเข้าไป สวยหรือเปล่า อันนี้คือกรณีที่ขี้เกียจทำลาย เห็นไหม ลายจากรูปอย่างนี้ได้ ไม่ต้องสร้างลายใหม่ ก็ไปเลือกมา เห็นไหมคะ เราสามารถ เพราะฉะนั้นปรับแต่งได้นะคะ วางแล้วสีไม่สวย ไม่โอเค ก้เลื่อนใหม่ เราก็เลื่อน เลื่อนไป เลื่อนหน่อย ๆ เอาใหม่ มาร์กใหม่ มันย้อนคืนได้อยู่แล้ว เห็นไหมคะ ถ้าอยากให้เห็นตัวอักษรชัด เราก็มาเพิ่มเส้นขอบให้มันเข้าไปนะคะ เช่นเอาสี โทนออกนสีแดง ๆ ส้ม ๆ ใช่ไหม ส้ม ๆ แดง ๆ อย่างนี้ เห็นไหมคะ เพราะฉะนั้นขนาดเส้นขอบก็เพิ่มได้นะคะ มันบางไปเราก็เพิ่มสักหน่อย นะคะ นี่ก็คือการนำภาพไปใส่ในตัวอักษรนะคะ วิธีการไม่มีอะไรยุ่งยาก คือ ต้องมีภาพกก่อน แค่ต้องจำว่า ข้อความต้องอยู่บนภาพนะคะ ไม่ใช่ภาพอยู่บนข้อความ ลองมาดูถ้าภาพอยู่บนข้อความ จะเกิดอะไรขึ้น ถ้าเอาภาพไว้บนข้อความ แล้วพอเวลาเราเลือก เห็นไหมคะ มันจะไม่ได้ มันจะทำไม่ได้ เพราะวัตถุภาพอยู่ข้างบนน่ะ มันจะไม่ตัด นึกออกนะ เพราะฉะนั้นภาพจะต้องอยู่ด้านล่างนะคะ ข้อความจะต้องอยู่ข้างบนนะคะ ก็คือ วิธีการย้ายตำแหน่งของรูปต่าง ๆ มันจะอยู่ที่คำสั่ง Arrange นะคะ Bring to Front คือไว้ข้างบนสุด สังเกตพอเลื่อนภาพมาซ้อนมันก็จะขึ้ออย่างนั้นลองหมุนตามแนวตรง ๆ เปลี่ยน ๆ ๆ เอาใหม่ ยังไม่พอใจ Make ไปเรื่อย ๆ ไปเลือกสีขาวเฉย นะคะ ก็อยากให้เห็นว่ามัเป็นคำว่าอะไรก็ใส่ เพราะฉะนั้นตัวภาพก็มีผลกับตัวข้อความที่จะแสดงออกมานะ 1. ความที่ใช้ในการทำไอ้นี่ ต้องเป็นลักษณะอย่างไรคะ อ้วน ๆ ใช่ไหม อ้วน ๆ แล้วก็หนา ๆ ก็คือ พื้นที่ ๆ จะเอารูปมาใส่มันไม่มีไง นึกออกไหม ถ้ามันเป็นลัษณะเป็นเส้นน่ะ พื้นที่มันก็จะนิดเดียวนะ เพราะฉะนั้นรูปแบบ ลักษณะข้อความให้ถูกด้วย ต้องเป็นตัวหนา ๆ มีพื้นที่ ๆ ที่เอารูปเข้าไปอยู่ในนั้นน่ะ ได้เยอะ ๆ มันจะได้เห็นว่ามีรูป และสิ่งถัดมาก็คือ ลักษณะภาพที่เราจะเอาถ้าเราเลือกสีเดียวใช่ไหม เลือกภาพที่มีสี สีแบบสีเดียว ก็เหมือนแค่เปลี่ยนสีเฉย ๆ ใช่ไหมคะ มันก็เหมือนข้อความเป็นสีนั้น แต่ถ้าภาพมันมีหลายสีมันจะเห็นชัดนะคะ เหมือนที่เขาทำ เอาธงชาติ สีธมาใส่ในข้อความเห็นไหม มันก็จะเป็นลักษณะนั้น มันสามารถใช้ได้ เห็นไหมคะ ลักษณะการสร้าทำได้หลายแบบเชียว ยังมียากกว่านี้อีกนะคะ Advance กว่านั้น ตอนที่เราจะทำงานให้เป็นชิ้นเป็นอันแล้ว ส่วนสัปดาห์นี้ Sจะต้องเก็บงานแต่ละ Part ที่ทำไว้ด้วย เพราะฉะนั้น Save ไว้นะคะ เพราะฉะนั้น ให้ Save คำว่า Text แล้วก็ตามด้วยรหัสตัวเอง เพราะว่าส่งน่ะ ส่งรวมทีเดียว มันก็จะมี 1. การ์ตูนใช่ไหม ชิ้นแรกคือ การ์ตูน ชิ้นที่ 2 คือ Text นะคะ ชิ้นที่ 3 ครั้งหน้าเราจะเริ่มทำ Animation ทำอย่างไร เพราะอย่างนั้นเราจะต้องได้องค์ประกอบพวกนี้ไปทำก่อน ถ้าใครมีเวลา การบ้านก็คือ จะต้องร่างแล้วว่า ตัวการ์ตูนเราตัวนี้ จะใช้ข้อความว่าอะไร ต้องมีประโยคแล้ว ต้องมีเขาเรียกว่าต้อง เรากำหนดไว้ว่าทำกี่ตัว จำได้ไหม ตัวเดียวนะคะ จะต้องมี Story ให้มันแล้วนะคะ เพราะฉะนั้นต้องนึกก่อนจะใช้คำว่าอะไร โอ.เค. นะคะ สำหรับสัปดาห์นี้พอแค่นี้ค่ะ ขอบคุณฝั่งล่ามทางไกลด้วยค่ะ สวัสดีค่ะ ขอบคุณค่ะ ใครยังไม่ทันตรงไหนยกมือนะคะ</w:t>
      </w:r>
    </w:p>
    <w:p>
      <w:pPr>
        <w:pStyle w:val="BodyText"/>
      </w:pPr>
      <w:r>
        <w:t xml:space="preserve">[สิ้นสุดการถอดความ] 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ระบบสารสนเทศทางภูมิศาสตร์</dc:title>
  <dc:creator/>
  <cp:keywords/>
  <dcterms:created xsi:type="dcterms:W3CDTF">2021-03-23T08:27:40Z</dcterms:created>
  <dcterms:modified xsi:type="dcterms:W3CDTF">2021-03-23T08: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กราคม 2563 เวลา 13.00 น.</vt:lpwstr>
  </property>
  <property fmtid="{D5CDD505-2E9C-101B-9397-08002B2CF9AE}" pid="3" name="subtitle">
    <vt:lpwstr/>
  </property>
</Properties>
</file>